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6B02E7" w14:textId="09F86DBD" w:rsidR="00543252" w:rsidRDefault="000204C5" w:rsidP="000204C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efine pin TX ca </w:t>
      </w:r>
      <w:proofErr w:type="spellStart"/>
      <w:r>
        <w:rPr>
          <w:lang w:val="en-US"/>
        </w:rPr>
        <w:t>si</w:t>
      </w:r>
      <w:proofErr w:type="spellEnd"/>
      <w:r>
        <w:rPr>
          <w:lang w:val="en-US"/>
        </w:rPr>
        <w:t xml:space="preserve"> output </w:t>
      </w:r>
      <w:proofErr w:type="spellStart"/>
      <w:r>
        <w:rPr>
          <w:lang w:val="en-US"/>
        </w:rPr>
        <w:t>si</w:t>
      </w:r>
      <w:proofErr w:type="spellEnd"/>
      <w:r>
        <w:rPr>
          <w:lang w:val="en-US"/>
        </w:rPr>
        <w:t xml:space="preserve"> pin RX ca </w:t>
      </w:r>
      <w:proofErr w:type="spellStart"/>
      <w:r>
        <w:rPr>
          <w:lang w:val="en-US"/>
        </w:rPr>
        <w:t>si</w:t>
      </w:r>
      <w:proofErr w:type="spellEnd"/>
      <w:r>
        <w:rPr>
          <w:lang w:val="en-US"/>
        </w:rPr>
        <w:t xml:space="preserve"> input</w:t>
      </w:r>
    </w:p>
    <w:p w14:paraId="1A9697F2" w14:textId="719716A5" w:rsidR="000204C5" w:rsidRPr="00A037B9" w:rsidRDefault="005D2A92" w:rsidP="000204C5">
      <w:pPr>
        <w:pStyle w:val="ListParagraph"/>
        <w:numPr>
          <w:ilvl w:val="0"/>
          <w:numId w:val="1"/>
        </w:numPr>
        <w:rPr>
          <w:lang w:val="en-US"/>
        </w:rPr>
      </w:pPr>
      <w:hyperlink r:id="rId5" w:history="1">
        <w:r w:rsidR="004B66FC">
          <w:rPr>
            <w:rStyle w:val="Hyperlink"/>
          </w:rPr>
          <w:t>https://dronebotworkshop.com/getting-started-with-lidar/</w:t>
        </w:r>
      </w:hyperlink>
      <w:bookmarkStart w:id="0" w:name="_GoBack"/>
      <w:bookmarkEnd w:id="0"/>
    </w:p>
    <w:sectPr w:rsidR="000204C5" w:rsidRPr="00A037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720072"/>
    <w:multiLevelType w:val="hybridMultilevel"/>
    <w:tmpl w:val="844244F2"/>
    <w:lvl w:ilvl="0" w:tplc="A99441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DU2MjA1MzG0MDZQ0lEKTi0uzszPAykwqgUAlt/agCwAAAA="/>
  </w:docVars>
  <w:rsids>
    <w:rsidRoot w:val="005A1481"/>
    <w:rsid w:val="000204C5"/>
    <w:rsid w:val="004B66FC"/>
    <w:rsid w:val="00543252"/>
    <w:rsid w:val="005A1481"/>
    <w:rsid w:val="005D2A92"/>
    <w:rsid w:val="00A03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3A714"/>
  <w15:chartTrackingRefBased/>
  <w15:docId w15:val="{A6B763B6-1E68-477A-8E76-52496B597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4C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B66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onebotworkshop.com/getting-started-with-lida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pa, Carmen03 (uib00020)</dc:creator>
  <cp:keywords/>
  <dc:description/>
  <cp:lastModifiedBy>Alin</cp:lastModifiedBy>
  <cp:revision>5</cp:revision>
  <dcterms:created xsi:type="dcterms:W3CDTF">2020-03-31T05:15:00Z</dcterms:created>
  <dcterms:modified xsi:type="dcterms:W3CDTF">2020-04-01T15:55:00Z</dcterms:modified>
</cp:coreProperties>
</file>